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32A9E6" w14:textId="4928BCCF" w:rsidR="0078439A" w:rsidRDefault="0078439A" w:rsidP="00BC1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7E47DF2" w14:textId="77777777" w:rsidR="00BC1DF4" w:rsidRPr="00BC1DF4" w:rsidRDefault="00BC1DF4" w:rsidP="00BC1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A9515C9" w14:textId="77777777" w:rsidR="00BC1DF4" w:rsidRPr="00BC1DF4" w:rsidRDefault="00BC1DF4" w:rsidP="00BC1DF4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C1DF4">
        <w:rPr>
          <w:rFonts w:ascii="Times New Roman" w:hAnsi="Times New Roman" w:cs="Times New Roman"/>
          <w:b/>
          <w:sz w:val="28"/>
          <w:szCs w:val="28"/>
        </w:rPr>
        <w:t>Razpis za delovno mesto:</w:t>
      </w:r>
    </w:p>
    <w:p w14:paraId="5471A5C5" w14:textId="77777777" w:rsidR="00BC1DF4" w:rsidRPr="00BC1DF4" w:rsidRDefault="00BC1DF4" w:rsidP="00BC1DF4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473F84B8" w14:textId="77777777" w:rsidR="003A3B79" w:rsidRDefault="003A3B79" w:rsidP="00BC1DF4">
      <w:pPr>
        <w:spacing w:after="0" w:line="240" w:lineRule="auto"/>
        <w:jc w:val="center"/>
        <w:rPr>
          <w:rFonts w:ascii="Times New Roman" w:hAnsi="Times New Roman" w:cs="Times New Roman"/>
          <w:i/>
          <w:sz w:val="28"/>
          <w:szCs w:val="28"/>
        </w:rPr>
      </w:pPr>
    </w:p>
    <w:p w14:paraId="26F16A08" w14:textId="1DD315A9" w:rsidR="00BC1DF4" w:rsidRPr="00BC1DF4" w:rsidRDefault="00BC1DF4" w:rsidP="00BC1DF4">
      <w:pPr>
        <w:spacing w:after="0" w:line="240" w:lineRule="auto"/>
        <w:jc w:val="center"/>
        <w:rPr>
          <w:rFonts w:ascii="Times New Roman" w:hAnsi="Times New Roman" w:cs="Times New Roman"/>
          <w:i/>
          <w:sz w:val="28"/>
          <w:szCs w:val="28"/>
        </w:rPr>
      </w:pPr>
      <w:r w:rsidRPr="00BC1DF4">
        <w:rPr>
          <w:rFonts w:ascii="Times New Roman" w:hAnsi="Times New Roman" w:cs="Times New Roman"/>
          <w:i/>
          <w:sz w:val="28"/>
          <w:szCs w:val="28"/>
        </w:rPr>
        <w:t xml:space="preserve">Strokovno/raziskovalno delo na področju </w:t>
      </w:r>
      <w:r w:rsidR="006809AC">
        <w:rPr>
          <w:rFonts w:ascii="Times New Roman" w:hAnsi="Times New Roman" w:cs="Times New Roman"/>
          <w:i/>
          <w:sz w:val="28"/>
          <w:szCs w:val="28"/>
        </w:rPr>
        <w:t>presevne elektronske mikroskopije (T</w:t>
      </w:r>
      <w:r w:rsidRPr="00BC1DF4">
        <w:rPr>
          <w:rFonts w:ascii="Times New Roman" w:hAnsi="Times New Roman" w:cs="Times New Roman"/>
          <w:i/>
          <w:sz w:val="28"/>
          <w:szCs w:val="28"/>
        </w:rPr>
        <w:t>EM)</w:t>
      </w:r>
    </w:p>
    <w:p w14:paraId="167D8B3A" w14:textId="77777777" w:rsidR="00BC1DF4" w:rsidRPr="00BC1DF4" w:rsidRDefault="00BC1DF4" w:rsidP="00BC1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D365ED" w14:textId="77777777" w:rsidR="003A3B79" w:rsidRDefault="003A3B79" w:rsidP="00BC1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52ED22" w14:textId="77777777" w:rsidR="00BC1DF4" w:rsidRPr="00BC1DF4" w:rsidRDefault="00BC1DF4" w:rsidP="00BC1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C1DF4">
        <w:rPr>
          <w:rFonts w:ascii="Times New Roman" w:hAnsi="Times New Roman" w:cs="Times New Roman"/>
          <w:sz w:val="24"/>
          <w:szCs w:val="24"/>
        </w:rPr>
        <w:t>Center za elektronsko mikroskopijo in mikroanalizo CEMM vabi k sodelovanju:</w:t>
      </w:r>
    </w:p>
    <w:p w14:paraId="2D6032FB" w14:textId="77777777" w:rsidR="00BC1DF4" w:rsidRPr="00BC1DF4" w:rsidRDefault="00BC1DF4" w:rsidP="00BC1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E9083CD" w14:textId="3694F0C5" w:rsidR="00BC1DF4" w:rsidRPr="00BC1DF4" w:rsidRDefault="00BC1DF4" w:rsidP="00BC1DF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C1DF4">
        <w:rPr>
          <w:rFonts w:ascii="Times New Roman" w:hAnsi="Times New Roman" w:cs="Times New Roman"/>
          <w:b/>
          <w:sz w:val="24"/>
          <w:szCs w:val="24"/>
        </w:rPr>
        <w:t>STROKOVNO/RAZISKOVALNE</w:t>
      </w:r>
      <w:r w:rsidR="00955B5B">
        <w:rPr>
          <w:rFonts w:ascii="Times New Roman" w:hAnsi="Times New Roman" w:cs="Times New Roman"/>
          <w:b/>
          <w:sz w:val="24"/>
          <w:szCs w:val="24"/>
        </w:rPr>
        <w:t xml:space="preserve"> SODELA</w:t>
      </w:r>
      <w:r w:rsidRPr="00BC1DF4">
        <w:rPr>
          <w:rFonts w:ascii="Times New Roman" w:hAnsi="Times New Roman" w:cs="Times New Roman"/>
          <w:b/>
          <w:sz w:val="24"/>
          <w:szCs w:val="24"/>
        </w:rPr>
        <w:t>VCE/KE</w:t>
      </w:r>
    </w:p>
    <w:p w14:paraId="691D2749" w14:textId="77777777" w:rsidR="00BC1DF4" w:rsidRPr="00BC1DF4" w:rsidRDefault="00BC1DF4" w:rsidP="00BC1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79173A" w14:textId="7ECA3AE4" w:rsidR="00BC1DF4" w:rsidRPr="00BC1DF4" w:rsidRDefault="00BC1DF4" w:rsidP="00BC1DF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1DF4">
        <w:rPr>
          <w:rFonts w:ascii="Times New Roman" w:hAnsi="Times New Roman" w:cs="Times New Roman"/>
          <w:sz w:val="24"/>
          <w:szCs w:val="24"/>
        </w:rPr>
        <w:t xml:space="preserve">za strokovno/raziskovalna dela, povezana z vzdrževanjem in delom na opremi za </w:t>
      </w:r>
      <w:r w:rsidR="006809AC">
        <w:rPr>
          <w:rFonts w:ascii="Times New Roman" w:hAnsi="Times New Roman" w:cs="Times New Roman"/>
          <w:sz w:val="24"/>
          <w:szCs w:val="24"/>
        </w:rPr>
        <w:t>presevno</w:t>
      </w:r>
      <w:r w:rsidRPr="00BC1DF4">
        <w:rPr>
          <w:rFonts w:ascii="Times New Roman" w:hAnsi="Times New Roman" w:cs="Times New Roman"/>
          <w:sz w:val="24"/>
          <w:szCs w:val="24"/>
        </w:rPr>
        <w:t xml:space="preserve"> elektronsko mikroskopijo in pripravo vzorcev. Kandidatom nudimo delo na </w:t>
      </w:r>
      <w:r w:rsidR="006809AC">
        <w:rPr>
          <w:rFonts w:ascii="Times New Roman" w:hAnsi="Times New Roman" w:cs="Times New Roman"/>
          <w:sz w:val="24"/>
          <w:szCs w:val="24"/>
        </w:rPr>
        <w:t xml:space="preserve">konvencionalnih in vrhunskih presevnih elektronskih mikroskopih (JEM-2100, JEM-2010F, ARM 200CF Spectra 300). Podpiramo izobraževanje in izpopolnjevanje v tujini in delo </w:t>
      </w:r>
      <w:r w:rsidRPr="00BC1DF4">
        <w:rPr>
          <w:rFonts w:ascii="Times New Roman" w:hAnsi="Times New Roman" w:cs="Times New Roman"/>
          <w:sz w:val="24"/>
          <w:szCs w:val="24"/>
        </w:rPr>
        <w:t xml:space="preserve">na </w:t>
      </w:r>
      <w:r w:rsidR="006809AC">
        <w:rPr>
          <w:rFonts w:ascii="Times New Roman" w:hAnsi="Times New Roman" w:cs="Times New Roman"/>
          <w:sz w:val="24"/>
          <w:szCs w:val="24"/>
        </w:rPr>
        <w:t xml:space="preserve">domačih in tujih </w:t>
      </w:r>
      <w:r w:rsidRPr="00BC1DF4">
        <w:rPr>
          <w:rFonts w:ascii="Times New Roman" w:hAnsi="Times New Roman" w:cs="Times New Roman"/>
          <w:sz w:val="24"/>
          <w:szCs w:val="24"/>
        </w:rPr>
        <w:t>raziskovalnih in aplikativnih projektih.</w:t>
      </w:r>
    </w:p>
    <w:p w14:paraId="267CE1A4" w14:textId="77777777" w:rsidR="00BC1DF4" w:rsidRPr="00BC1DF4" w:rsidRDefault="00BC1DF4" w:rsidP="00BC1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E914B1" w14:textId="77777777" w:rsidR="00BC1DF4" w:rsidRPr="00BC1DF4" w:rsidRDefault="00BC1DF4" w:rsidP="00BC1DF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C1DF4">
        <w:rPr>
          <w:rFonts w:ascii="Times New Roman" w:hAnsi="Times New Roman" w:cs="Times New Roman"/>
          <w:b/>
          <w:sz w:val="24"/>
          <w:szCs w:val="24"/>
        </w:rPr>
        <w:t>Od kandidatov pričakujemo:</w:t>
      </w:r>
    </w:p>
    <w:p w14:paraId="4BCB820C" w14:textId="2F423C35" w:rsidR="00BC1DF4" w:rsidRPr="00BC1DF4" w:rsidRDefault="00BC1DF4" w:rsidP="00BC1DF4">
      <w:pPr>
        <w:pStyle w:val="ListParagraph"/>
        <w:numPr>
          <w:ilvl w:val="0"/>
          <w:numId w:val="7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BC1DF4">
        <w:rPr>
          <w:rFonts w:ascii="Times New Roman" w:hAnsi="Times New Roman" w:cs="Times New Roman"/>
          <w:sz w:val="24"/>
          <w:szCs w:val="24"/>
        </w:rPr>
        <w:t>univerzitetno izobrazbo naravoslovnotehnične smeri (fizika, kemija, materiali, geologija, elektrotehnika, mehatronika), lahko tudi z doktoratom</w:t>
      </w:r>
    </w:p>
    <w:p w14:paraId="5948E598" w14:textId="77777777" w:rsidR="00BC1DF4" w:rsidRPr="00BC1DF4" w:rsidRDefault="00BC1DF4" w:rsidP="00BC1DF4">
      <w:pPr>
        <w:pStyle w:val="ListParagraph"/>
        <w:numPr>
          <w:ilvl w:val="0"/>
          <w:numId w:val="7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BC1DF4">
        <w:rPr>
          <w:rFonts w:ascii="Times New Roman" w:hAnsi="Times New Roman" w:cs="Times New Roman"/>
          <w:sz w:val="24"/>
          <w:szCs w:val="24"/>
        </w:rPr>
        <w:t>aktivno znanje angleškega jezika</w:t>
      </w:r>
    </w:p>
    <w:p w14:paraId="5C9CCCE3" w14:textId="77777777" w:rsidR="00BC1DF4" w:rsidRPr="00BC1DF4" w:rsidRDefault="00BC1DF4" w:rsidP="00BC1DF4">
      <w:pPr>
        <w:pStyle w:val="ListParagraph"/>
        <w:numPr>
          <w:ilvl w:val="0"/>
          <w:numId w:val="7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BC1DF4">
        <w:rPr>
          <w:rFonts w:ascii="Times New Roman" w:hAnsi="Times New Roman" w:cs="Times New Roman"/>
          <w:sz w:val="24"/>
          <w:szCs w:val="24"/>
        </w:rPr>
        <w:t>strokovnost, samoiniciativnost, komunikacijske in organizacijske sposobnosti.</w:t>
      </w:r>
    </w:p>
    <w:p w14:paraId="066D040C" w14:textId="00CA89C3" w:rsidR="00BC1DF4" w:rsidRPr="00BC1DF4" w:rsidRDefault="00BC1DF4" w:rsidP="00BC1DF4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4210B132" w14:textId="102DEBE6" w:rsidR="00BC1DF4" w:rsidRPr="00BC1DF4" w:rsidRDefault="00BC1DF4" w:rsidP="00BC1DF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1DF4">
        <w:rPr>
          <w:rFonts w:ascii="Times New Roman" w:hAnsi="Times New Roman" w:cs="Times New Roman"/>
          <w:sz w:val="24"/>
          <w:szCs w:val="24"/>
        </w:rPr>
        <w:t xml:space="preserve">Delovno razmerje bomo sklenili </w:t>
      </w:r>
      <w:r>
        <w:rPr>
          <w:rFonts w:ascii="Times New Roman" w:hAnsi="Times New Roman" w:cs="Times New Roman"/>
          <w:sz w:val="24"/>
          <w:szCs w:val="24"/>
        </w:rPr>
        <w:t>od 01.</w:t>
      </w:r>
      <w:r w:rsidR="002F07C6">
        <w:rPr>
          <w:rFonts w:ascii="Times New Roman" w:hAnsi="Times New Roman" w:cs="Times New Roman"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 xml:space="preserve">.2021 dalje </w:t>
      </w:r>
      <w:r w:rsidRPr="00BC1DF4">
        <w:rPr>
          <w:rFonts w:ascii="Times New Roman" w:hAnsi="Times New Roman" w:cs="Times New Roman"/>
          <w:sz w:val="24"/>
          <w:szCs w:val="24"/>
        </w:rPr>
        <w:t xml:space="preserve">za polni/skrajšani delovni čas </w:t>
      </w:r>
      <w:r>
        <w:rPr>
          <w:rFonts w:ascii="Times New Roman" w:hAnsi="Times New Roman" w:cs="Times New Roman"/>
          <w:sz w:val="24"/>
          <w:szCs w:val="24"/>
        </w:rPr>
        <w:t xml:space="preserve">s poskusno dobo treh mesecev in za obdobje enega leta, z možnostjo podaljšanja in zaposlitve za nedoločen čas. </w:t>
      </w:r>
      <w:r w:rsidRPr="00BC1DF4">
        <w:rPr>
          <w:rFonts w:ascii="Times New Roman" w:hAnsi="Times New Roman" w:cs="Times New Roman"/>
          <w:sz w:val="24"/>
          <w:szCs w:val="24"/>
        </w:rPr>
        <w:t xml:space="preserve">Prednost imajo kandidati/tke z izkušnjami s področja </w:t>
      </w:r>
      <w:r>
        <w:rPr>
          <w:rFonts w:ascii="Times New Roman" w:hAnsi="Times New Roman" w:cs="Times New Roman"/>
          <w:sz w:val="24"/>
          <w:szCs w:val="24"/>
        </w:rPr>
        <w:t xml:space="preserve">vrstične </w:t>
      </w:r>
      <w:r w:rsidRPr="00BC1DF4">
        <w:rPr>
          <w:rFonts w:ascii="Times New Roman" w:hAnsi="Times New Roman" w:cs="Times New Roman"/>
          <w:sz w:val="24"/>
          <w:szCs w:val="24"/>
        </w:rPr>
        <w:t>elektronske mikroskopije.</w:t>
      </w:r>
    </w:p>
    <w:p w14:paraId="156AB291" w14:textId="77777777" w:rsidR="00BC1DF4" w:rsidRPr="00BC1DF4" w:rsidRDefault="00BC1DF4" w:rsidP="00BC1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5131A1" w14:textId="77777777" w:rsidR="00BC1DF4" w:rsidRPr="00BC1DF4" w:rsidRDefault="00BC1DF4" w:rsidP="00BC1DF4">
      <w:pPr>
        <w:pBdr>
          <w:top w:val="single" w:sz="4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EE4C13" w14:textId="236CD8D1" w:rsidR="00BC1DF4" w:rsidRPr="00BC1DF4" w:rsidRDefault="00BC1DF4" w:rsidP="00BC1DF4">
      <w:pPr>
        <w:pBdr>
          <w:top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1DF4">
        <w:rPr>
          <w:rFonts w:ascii="Times New Roman" w:hAnsi="Times New Roman" w:cs="Times New Roman"/>
          <w:sz w:val="24"/>
          <w:szCs w:val="24"/>
        </w:rPr>
        <w:t xml:space="preserve">Pisne prijave z dokazili o izpolnjevanju pogojev in krajšim življenjepisom sprejemamo na naslov: </w:t>
      </w:r>
      <w:r w:rsidR="00FF7DE4">
        <w:rPr>
          <w:rFonts w:ascii="Times New Roman" w:hAnsi="Times New Roman" w:cs="Times New Roman"/>
          <w:sz w:val="24"/>
          <w:szCs w:val="24"/>
        </w:rPr>
        <w:t>Tanja Gosar, Sekretariat</w:t>
      </w:r>
      <w:r w:rsidR="00C22F79">
        <w:rPr>
          <w:rFonts w:ascii="Times New Roman" w:hAnsi="Times New Roman" w:cs="Times New Roman"/>
          <w:sz w:val="24"/>
          <w:szCs w:val="24"/>
        </w:rPr>
        <w:t xml:space="preserve"> (</w:t>
      </w:r>
      <w:r w:rsidR="00FF7DE4">
        <w:rPr>
          <w:rFonts w:ascii="Times New Roman" w:hAnsi="Times New Roman" w:cs="Times New Roman"/>
          <w:sz w:val="24"/>
          <w:szCs w:val="24"/>
        </w:rPr>
        <w:t>U2</w:t>
      </w:r>
      <w:r w:rsidR="00C22F79">
        <w:rPr>
          <w:rFonts w:ascii="Times New Roman" w:hAnsi="Times New Roman" w:cs="Times New Roman"/>
          <w:sz w:val="24"/>
          <w:szCs w:val="24"/>
        </w:rPr>
        <w:t>)</w:t>
      </w:r>
      <w:r w:rsidR="00FF7DE4">
        <w:rPr>
          <w:rFonts w:ascii="Times New Roman" w:hAnsi="Times New Roman" w:cs="Times New Roman"/>
          <w:sz w:val="24"/>
          <w:szCs w:val="24"/>
        </w:rPr>
        <w:t xml:space="preserve">, </w:t>
      </w:r>
      <w:r w:rsidRPr="00BC1DF4">
        <w:rPr>
          <w:rFonts w:ascii="Times New Roman" w:hAnsi="Times New Roman" w:cs="Times New Roman"/>
          <w:sz w:val="24"/>
          <w:szCs w:val="24"/>
        </w:rPr>
        <w:t xml:space="preserve">Institut ”Jožef Stefan”, </w:t>
      </w:r>
      <w:r>
        <w:rPr>
          <w:rFonts w:ascii="Times New Roman" w:hAnsi="Times New Roman" w:cs="Times New Roman"/>
          <w:sz w:val="24"/>
          <w:szCs w:val="24"/>
        </w:rPr>
        <w:t xml:space="preserve">Jamova cesta 39, 1000 Ljubljana, najkasneje do </w:t>
      </w:r>
      <w:r w:rsidR="00C80DBB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0.0</w:t>
      </w:r>
      <w:r w:rsidR="00C80DBB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>.2021.</w:t>
      </w:r>
    </w:p>
    <w:p w14:paraId="02E1AF90" w14:textId="6BAEE01C" w:rsidR="00BC1DF4" w:rsidRPr="00BC1DF4" w:rsidRDefault="00BC1DF4" w:rsidP="00BC1DF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1DF4">
        <w:rPr>
          <w:rFonts w:ascii="Times New Roman" w:hAnsi="Times New Roman" w:cs="Times New Roman"/>
          <w:sz w:val="24"/>
          <w:szCs w:val="24"/>
        </w:rPr>
        <w:t>Dodatne informacije lahko k</w:t>
      </w:r>
      <w:r w:rsidR="002F07C6">
        <w:rPr>
          <w:rFonts w:ascii="Times New Roman" w:hAnsi="Times New Roman" w:cs="Times New Roman"/>
          <w:sz w:val="24"/>
          <w:szCs w:val="24"/>
        </w:rPr>
        <w:t>andidati dobijo po tel. 041 743</w:t>
      </w:r>
      <w:r w:rsidRPr="00BC1DF4">
        <w:rPr>
          <w:rFonts w:ascii="Times New Roman" w:hAnsi="Times New Roman" w:cs="Times New Roman"/>
          <w:sz w:val="24"/>
          <w:szCs w:val="24"/>
        </w:rPr>
        <w:t xml:space="preserve">265 in po elektronski pošti: </w:t>
      </w:r>
      <w:hyperlink r:id="rId8" w:history="1">
        <w:r w:rsidRPr="00BC1DF4">
          <w:rPr>
            <w:rStyle w:val="Hyperlink"/>
            <w:rFonts w:ascii="Times New Roman" w:hAnsi="Times New Roman" w:cs="Times New Roman"/>
            <w:sz w:val="24"/>
            <w:szCs w:val="24"/>
          </w:rPr>
          <w:t>miran.ceh@ijs.si</w:t>
        </w:r>
      </w:hyperlink>
      <w:r w:rsidRPr="00BC1DF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5E6A74C" w14:textId="77777777" w:rsidR="00380E80" w:rsidRDefault="00380E80" w:rsidP="00380E80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0AA2A814" w14:textId="4A3225D7" w:rsidR="00BC1DF4" w:rsidRPr="00BC1DF4" w:rsidRDefault="00BC1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BC1DF4" w:rsidRPr="00BC1DF4" w:rsidSect="00B14A9B">
      <w:headerReference w:type="default" r:id="rId9"/>
      <w:footerReference w:type="even" r:id="rId10"/>
      <w:pgSz w:w="11907" w:h="16840" w:code="9"/>
      <w:pgMar w:top="567" w:right="1418" w:bottom="1418" w:left="1418" w:header="566" w:footer="1418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AD0D77" w14:textId="77777777" w:rsidR="002851FB" w:rsidRDefault="002851FB">
      <w:r>
        <w:separator/>
      </w:r>
    </w:p>
  </w:endnote>
  <w:endnote w:type="continuationSeparator" w:id="0">
    <w:p w14:paraId="528804A7" w14:textId="77777777" w:rsidR="002851FB" w:rsidRDefault="00285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ACF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59BBA" w14:textId="77777777" w:rsidR="00DB286A" w:rsidRDefault="00C90C35" w:rsidP="00322A3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D038A0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714246F" w14:textId="77777777" w:rsidR="00DB286A" w:rsidRDefault="002851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A280E1" w14:textId="77777777" w:rsidR="002851FB" w:rsidRDefault="002851FB">
      <w:r>
        <w:separator/>
      </w:r>
    </w:p>
  </w:footnote>
  <w:footnote w:type="continuationSeparator" w:id="0">
    <w:p w14:paraId="1DFD31AB" w14:textId="77777777" w:rsidR="002851FB" w:rsidRDefault="00285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5F147D" w14:textId="5E532ABE" w:rsidR="00322A34" w:rsidRPr="00BC1DF4" w:rsidRDefault="00D038A0" w:rsidP="00BC1DF4">
    <w:pPr>
      <w:tabs>
        <w:tab w:val="left" w:pos="-720"/>
      </w:tabs>
      <w:suppressAutoHyphens/>
      <w:spacing w:after="0" w:line="240" w:lineRule="auto"/>
      <w:jc w:val="both"/>
      <w:rPr>
        <w:rFonts w:ascii="Times New Roman" w:hAnsi="Times New Roman" w:cs="Times New Roman"/>
        <w:b/>
        <w:snapToGrid w:val="0"/>
        <w:color w:val="000000"/>
        <w:sz w:val="36"/>
        <w:szCs w:val="36"/>
      </w:rPr>
    </w:pPr>
    <w:r w:rsidRPr="00BC1DF4">
      <w:rPr>
        <w:rFonts w:ascii="Times New Roman" w:hAnsi="Times New Roman" w:cs="Times New Roman"/>
        <w:noProof/>
        <w:sz w:val="36"/>
        <w:szCs w:val="36"/>
        <w:lang w:eastAsia="sl-SI"/>
      </w:rPr>
      <w:drawing>
        <wp:anchor distT="0" distB="0" distL="114300" distR="114300" simplePos="0" relativeHeight="251659264" behindDoc="0" locked="0" layoutInCell="0" allowOverlap="1" wp14:anchorId="5A720360" wp14:editId="62F85FA0">
          <wp:simplePos x="0" y="0"/>
          <wp:positionH relativeFrom="column">
            <wp:posOffset>5593715</wp:posOffset>
          </wp:positionH>
          <wp:positionV relativeFrom="paragraph">
            <wp:posOffset>7620</wp:posOffset>
          </wp:positionV>
          <wp:extent cx="441325" cy="567055"/>
          <wp:effectExtent l="0" t="0" r="0" b="4445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1325" cy="567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BC1DF4">
      <w:rPr>
        <w:rFonts w:ascii="Times New Roman" w:hAnsi="Times New Roman" w:cs="Times New Roman"/>
        <w:b/>
        <w:snapToGrid w:val="0"/>
        <w:color w:val="000000"/>
        <w:sz w:val="36"/>
        <w:szCs w:val="36"/>
      </w:rPr>
      <w:t>Institut "Jožef Stefan", Ljubljana, Slovenija</w:t>
    </w:r>
  </w:p>
  <w:p w14:paraId="601C4E5C" w14:textId="6E40CE90" w:rsidR="00322A34" w:rsidRPr="00BC1DF4" w:rsidRDefault="00BC1DF4" w:rsidP="00BC1DF4">
    <w:pPr>
      <w:tabs>
        <w:tab w:val="left" w:pos="-720"/>
      </w:tabs>
      <w:suppressAutoHyphens/>
      <w:spacing w:after="0" w:line="240" w:lineRule="auto"/>
      <w:jc w:val="both"/>
      <w:rPr>
        <w:rFonts w:ascii="Times New Roman" w:hAnsi="Times New Roman" w:cs="Times New Roman"/>
        <w:snapToGrid w:val="0"/>
        <w:color w:val="000000"/>
      </w:rPr>
    </w:pPr>
    <w:r w:rsidRPr="00BC1DF4">
      <w:rPr>
        <w:rFonts w:ascii="Times New Roman" w:hAnsi="Times New Roman" w:cs="Times New Roman"/>
        <w:snapToGrid w:val="0"/>
        <w:color w:val="000000"/>
      </w:rPr>
      <w:t>Center za elektronsko mikroskopijo in mikroanalizo (CEMM)</w:t>
    </w:r>
  </w:p>
  <w:p w14:paraId="790FD8C9" w14:textId="77777777" w:rsidR="00BC1DF4" w:rsidRPr="00BC1DF4" w:rsidRDefault="00BC1DF4" w:rsidP="00BC1DF4">
    <w:pPr>
      <w:tabs>
        <w:tab w:val="left" w:pos="-720"/>
      </w:tabs>
      <w:suppressAutoHyphens/>
      <w:spacing w:after="0" w:line="240" w:lineRule="auto"/>
      <w:jc w:val="both"/>
      <w:rPr>
        <w:rFonts w:ascii="Times New Roman" w:hAnsi="Times New Roman" w:cs="Times New Roman"/>
        <w:snapToGrid w:val="0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E6D1D"/>
    <w:multiLevelType w:val="hybridMultilevel"/>
    <w:tmpl w:val="57AA6652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43B56A0"/>
    <w:multiLevelType w:val="hybridMultilevel"/>
    <w:tmpl w:val="61D001A2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>
      <w:start w:val="1"/>
      <w:numFmt w:val="decimal"/>
      <w:lvlText w:val="%4."/>
      <w:lvlJc w:val="left"/>
      <w:pPr>
        <w:ind w:left="2880" w:hanging="360"/>
      </w:pPr>
    </w:lvl>
    <w:lvl w:ilvl="4" w:tplc="04240019">
      <w:start w:val="1"/>
      <w:numFmt w:val="lowerLetter"/>
      <w:lvlText w:val="%5."/>
      <w:lvlJc w:val="left"/>
      <w:pPr>
        <w:ind w:left="3600" w:hanging="360"/>
      </w:pPr>
    </w:lvl>
    <w:lvl w:ilvl="5" w:tplc="0424001B">
      <w:start w:val="1"/>
      <w:numFmt w:val="lowerRoman"/>
      <w:lvlText w:val="%6."/>
      <w:lvlJc w:val="right"/>
      <w:pPr>
        <w:ind w:left="4320" w:hanging="180"/>
      </w:pPr>
    </w:lvl>
    <w:lvl w:ilvl="6" w:tplc="0424000F">
      <w:start w:val="1"/>
      <w:numFmt w:val="decimal"/>
      <w:lvlText w:val="%7."/>
      <w:lvlJc w:val="left"/>
      <w:pPr>
        <w:ind w:left="5040" w:hanging="360"/>
      </w:pPr>
    </w:lvl>
    <w:lvl w:ilvl="7" w:tplc="04240019">
      <w:start w:val="1"/>
      <w:numFmt w:val="lowerLetter"/>
      <w:lvlText w:val="%8."/>
      <w:lvlJc w:val="left"/>
      <w:pPr>
        <w:ind w:left="5760" w:hanging="360"/>
      </w:pPr>
    </w:lvl>
    <w:lvl w:ilvl="8" w:tplc="0424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EA3172"/>
    <w:multiLevelType w:val="hybridMultilevel"/>
    <w:tmpl w:val="4F70F35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0D7860"/>
    <w:multiLevelType w:val="hybridMultilevel"/>
    <w:tmpl w:val="5434B5CA"/>
    <w:lvl w:ilvl="0" w:tplc="88C68A54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0B69D3"/>
    <w:multiLevelType w:val="multilevel"/>
    <w:tmpl w:val="24821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8503D03"/>
    <w:multiLevelType w:val="hybridMultilevel"/>
    <w:tmpl w:val="EA4856B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426A58"/>
    <w:multiLevelType w:val="multilevel"/>
    <w:tmpl w:val="08BA0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6"/>
  </w:num>
  <w:num w:numId="5">
    <w:abstractNumId w:val="3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5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MzYyNDIwMLc0NzBT0lEKTi0uzszPAykwrAUABRuR4ywAAAA="/>
  </w:docVars>
  <w:rsids>
    <w:rsidRoot w:val="00B14A9B"/>
    <w:rsid w:val="0001024C"/>
    <w:rsid w:val="000149A2"/>
    <w:rsid w:val="00027341"/>
    <w:rsid w:val="00030C6E"/>
    <w:rsid w:val="0003732F"/>
    <w:rsid w:val="00053127"/>
    <w:rsid w:val="000609EF"/>
    <w:rsid w:val="000A197F"/>
    <w:rsid w:val="000B3713"/>
    <w:rsid w:val="000C5260"/>
    <w:rsid w:val="00110430"/>
    <w:rsid w:val="00110CF9"/>
    <w:rsid w:val="00132F44"/>
    <w:rsid w:val="00175A73"/>
    <w:rsid w:val="00176879"/>
    <w:rsid w:val="0018294F"/>
    <w:rsid w:val="00192437"/>
    <w:rsid w:val="001B5227"/>
    <w:rsid w:val="001C635D"/>
    <w:rsid w:val="001D478F"/>
    <w:rsid w:val="001D77AD"/>
    <w:rsid w:val="001F7F71"/>
    <w:rsid w:val="00221B97"/>
    <w:rsid w:val="00225FFB"/>
    <w:rsid w:val="00255FA5"/>
    <w:rsid w:val="002851FB"/>
    <w:rsid w:val="002A3F07"/>
    <w:rsid w:val="002E3CEF"/>
    <w:rsid w:val="002E61F3"/>
    <w:rsid w:val="002F07C6"/>
    <w:rsid w:val="002F37D6"/>
    <w:rsid w:val="003166D3"/>
    <w:rsid w:val="00346AB6"/>
    <w:rsid w:val="00351569"/>
    <w:rsid w:val="00380B41"/>
    <w:rsid w:val="00380E80"/>
    <w:rsid w:val="00381527"/>
    <w:rsid w:val="00390A91"/>
    <w:rsid w:val="003A3B79"/>
    <w:rsid w:val="003C25A9"/>
    <w:rsid w:val="00452CB2"/>
    <w:rsid w:val="004658DF"/>
    <w:rsid w:val="004720E1"/>
    <w:rsid w:val="0047684F"/>
    <w:rsid w:val="004B6F57"/>
    <w:rsid w:val="004B75F2"/>
    <w:rsid w:val="0050497F"/>
    <w:rsid w:val="00512ECF"/>
    <w:rsid w:val="00514F2E"/>
    <w:rsid w:val="00525D0C"/>
    <w:rsid w:val="005852E7"/>
    <w:rsid w:val="005B3AF0"/>
    <w:rsid w:val="005C6A3E"/>
    <w:rsid w:val="0063362A"/>
    <w:rsid w:val="0065797E"/>
    <w:rsid w:val="006809AC"/>
    <w:rsid w:val="0069194D"/>
    <w:rsid w:val="006A093E"/>
    <w:rsid w:val="006D286F"/>
    <w:rsid w:val="006E2511"/>
    <w:rsid w:val="00703B90"/>
    <w:rsid w:val="007155B6"/>
    <w:rsid w:val="007243B1"/>
    <w:rsid w:val="00725DC0"/>
    <w:rsid w:val="00732BC2"/>
    <w:rsid w:val="007465F6"/>
    <w:rsid w:val="00753108"/>
    <w:rsid w:val="00756755"/>
    <w:rsid w:val="007740D4"/>
    <w:rsid w:val="00776167"/>
    <w:rsid w:val="0078439A"/>
    <w:rsid w:val="007A05B0"/>
    <w:rsid w:val="007B168A"/>
    <w:rsid w:val="007B2051"/>
    <w:rsid w:val="007B616F"/>
    <w:rsid w:val="007D34F6"/>
    <w:rsid w:val="008002BA"/>
    <w:rsid w:val="0083255D"/>
    <w:rsid w:val="008449FC"/>
    <w:rsid w:val="00846458"/>
    <w:rsid w:val="00847DEB"/>
    <w:rsid w:val="008E2252"/>
    <w:rsid w:val="00904338"/>
    <w:rsid w:val="00933002"/>
    <w:rsid w:val="009529FE"/>
    <w:rsid w:val="00955B5B"/>
    <w:rsid w:val="009731AC"/>
    <w:rsid w:val="00976CD5"/>
    <w:rsid w:val="00983264"/>
    <w:rsid w:val="009A2ADB"/>
    <w:rsid w:val="009E4E99"/>
    <w:rsid w:val="00A00D37"/>
    <w:rsid w:val="00A051AD"/>
    <w:rsid w:val="00A14937"/>
    <w:rsid w:val="00A3208A"/>
    <w:rsid w:val="00A56EAD"/>
    <w:rsid w:val="00A6018C"/>
    <w:rsid w:val="00A65985"/>
    <w:rsid w:val="00A76F04"/>
    <w:rsid w:val="00A7770F"/>
    <w:rsid w:val="00A911F8"/>
    <w:rsid w:val="00AA1757"/>
    <w:rsid w:val="00B00B90"/>
    <w:rsid w:val="00B14A9B"/>
    <w:rsid w:val="00B32678"/>
    <w:rsid w:val="00B82C1A"/>
    <w:rsid w:val="00BC1DF4"/>
    <w:rsid w:val="00BD4A74"/>
    <w:rsid w:val="00BD757F"/>
    <w:rsid w:val="00BD78A1"/>
    <w:rsid w:val="00BE19DC"/>
    <w:rsid w:val="00BE4FA0"/>
    <w:rsid w:val="00BF1A32"/>
    <w:rsid w:val="00C01881"/>
    <w:rsid w:val="00C1578F"/>
    <w:rsid w:val="00C22F79"/>
    <w:rsid w:val="00C464B0"/>
    <w:rsid w:val="00C80DBB"/>
    <w:rsid w:val="00C90C35"/>
    <w:rsid w:val="00CA1E7F"/>
    <w:rsid w:val="00CE5F85"/>
    <w:rsid w:val="00D038A0"/>
    <w:rsid w:val="00D1541A"/>
    <w:rsid w:val="00D22757"/>
    <w:rsid w:val="00D334C7"/>
    <w:rsid w:val="00D54008"/>
    <w:rsid w:val="00D54A9D"/>
    <w:rsid w:val="00D552F8"/>
    <w:rsid w:val="00D718F9"/>
    <w:rsid w:val="00D9351A"/>
    <w:rsid w:val="00DA2E6A"/>
    <w:rsid w:val="00DB0F81"/>
    <w:rsid w:val="00DB7EE6"/>
    <w:rsid w:val="00DE69EA"/>
    <w:rsid w:val="00E058C5"/>
    <w:rsid w:val="00E10458"/>
    <w:rsid w:val="00E64897"/>
    <w:rsid w:val="00E867AB"/>
    <w:rsid w:val="00E93EF1"/>
    <w:rsid w:val="00EB3A75"/>
    <w:rsid w:val="00EE2B2A"/>
    <w:rsid w:val="00EF1C8B"/>
    <w:rsid w:val="00F42F9C"/>
    <w:rsid w:val="00F50D0B"/>
    <w:rsid w:val="00F772FB"/>
    <w:rsid w:val="00FA5842"/>
    <w:rsid w:val="00FB7798"/>
    <w:rsid w:val="00FE5161"/>
    <w:rsid w:val="00FE6639"/>
    <w:rsid w:val="00FF1F55"/>
    <w:rsid w:val="00FF7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66E1272C"/>
  <w15:docId w15:val="{BF76EEBF-8DEE-C84D-8DE3-5C616B0402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29FE"/>
    <w:rPr>
      <w:lang w:val="sl-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29FE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529FE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529F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529F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529F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529F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529F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529F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1F497D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529F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B14A9B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B14A9B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TableGrid">
    <w:name w:val="Table Grid"/>
    <w:basedOn w:val="TableNormal"/>
    <w:rsid w:val="00B14A9B"/>
    <w:rPr>
      <w:rFonts w:ascii="Times New Roman" w:eastAsia="MS Mincho" w:hAnsi="Times New Roman" w:cs="Times New Roman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14A9B"/>
  </w:style>
  <w:style w:type="paragraph" w:styleId="ListParagraph">
    <w:name w:val="List Paragraph"/>
    <w:basedOn w:val="Normal"/>
    <w:uiPriority w:val="34"/>
    <w:qFormat/>
    <w:rsid w:val="00B14A9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14A9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4A9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4A9B"/>
    <w:rPr>
      <w:rFonts w:ascii="Lucida Grande" w:eastAsia="Times New Roman" w:hAnsi="Lucida Grande" w:cs="Lucida Grande"/>
      <w:sz w:val="18"/>
      <w:szCs w:val="18"/>
      <w:lang w:val="en-GB"/>
    </w:rPr>
  </w:style>
  <w:style w:type="character" w:styleId="Strong">
    <w:name w:val="Strong"/>
    <w:basedOn w:val="DefaultParagraphFont"/>
    <w:uiPriority w:val="22"/>
    <w:qFormat/>
    <w:rsid w:val="009529FE"/>
    <w:rPr>
      <w:b/>
      <w:bCs/>
    </w:rPr>
  </w:style>
  <w:style w:type="paragraph" w:customStyle="1" w:styleId="line867">
    <w:name w:val="line867"/>
    <w:basedOn w:val="Normal"/>
    <w:rsid w:val="00BD757F"/>
    <w:pPr>
      <w:spacing w:before="100" w:beforeAutospacing="1" w:after="100" w:afterAutospacing="1"/>
    </w:pPr>
    <w:rPr>
      <w:sz w:val="24"/>
      <w:szCs w:val="24"/>
      <w:lang w:eastAsia="sl-SI"/>
    </w:rPr>
  </w:style>
  <w:style w:type="paragraph" w:customStyle="1" w:styleId="line862">
    <w:name w:val="line862"/>
    <w:basedOn w:val="Normal"/>
    <w:rsid w:val="00BD757F"/>
    <w:pPr>
      <w:spacing w:before="100" w:beforeAutospacing="1" w:after="100" w:afterAutospacing="1"/>
    </w:pPr>
    <w:rPr>
      <w:sz w:val="24"/>
      <w:szCs w:val="24"/>
      <w:lang w:eastAsia="sl-SI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C25A9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C6A3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529F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529FE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529FE"/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529FE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529FE"/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529FE"/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529FE"/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529FE"/>
    <w:rPr>
      <w:rFonts w:asciiTheme="majorHAnsi" w:eastAsiaTheme="majorEastAsia" w:hAnsiTheme="majorHAnsi" w:cstheme="majorBidi"/>
      <w:b/>
      <w:bCs/>
      <w:color w:val="1F497D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529FE"/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529FE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9529FE"/>
    <w:pPr>
      <w:spacing w:after="0" w:line="240" w:lineRule="auto"/>
      <w:contextualSpacing/>
    </w:pPr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529FE"/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529F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529FE"/>
    <w:rPr>
      <w:rFonts w:asciiTheme="majorHAnsi" w:eastAsiaTheme="majorEastAsia" w:hAnsiTheme="majorHAnsi" w:cstheme="majorBidi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529FE"/>
    <w:rPr>
      <w:i/>
      <w:iCs/>
    </w:rPr>
  </w:style>
  <w:style w:type="paragraph" w:styleId="NoSpacing">
    <w:name w:val="No Spacing"/>
    <w:uiPriority w:val="1"/>
    <w:qFormat/>
    <w:rsid w:val="009529F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529FE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529FE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529FE"/>
    <w:pPr>
      <w:pBdr>
        <w:left w:val="single" w:sz="18" w:space="12" w:color="4F81BD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529FE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9529F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529F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529F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529FE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529F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529FE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1829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9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93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ran.ceh@ijs.si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F961E8-A8B7-4B1D-964B-E77F9EBF3F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30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stitut "Jožef Stefan"</Company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gina Gruden</dc:creator>
  <cp:lastModifiedBy>Microsoft Office User</cp:lastModifiedBy>
  <cp:revision>8</cp:revision>
  <cp:lastPrinted>2020-10-16T06:57:00Z</cp:lastPrinted>
  <dcterms:created xsi:type="dcterms:W3CDTF">2021-07-29T07:30:00Z</dcterms:created>
  <dcterms:modified xsi:type="dcterms:W3CDTF">2021-08-02T11:40:00Z</dcterms:modified>
</cp:coreProperties>
</file>